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865" w:rsidRDefault="00853156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270</wp:posOffset>
                </wp:positionH>
                <wp:positionV relativeFrom="page">
                  <wp:posOffset>0</wp:posOffset>
                </wp:positionV>
                <wp:extent cx="7767320" cy="10053955"/>
                <wp:effectExtent l="1270" t="0" r="3810" b="4445"/>
                <wp:wrapNone/>
                <wp:docPr id="2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7320" cy="10053955"/>
                          <a:chOff x="2" y="0"/>
                          <a:chExt cx="12232" cy="15833"/>
                        </a:xfrm>
                      </wpg:grpSpPr>
                      <wpg:grpSp>
                        <wpg:cNvPr id="4" name="Group 40"/>
                        <wpg:cNvGrpSpPr>
                          <a:grpSpLocks/>
                        </wpg:cNvGrpSpPr>
                        <wpg:grpSpPr bwMode="auto">
                          <a:xfrm>
                            <a:off x="7552" y="0"/>
                            <a:ext cx="4682" cy="15833"/>
                            <a:chOff x="7552" y="0"/>
                            <a:chExt cx="4682" cy="15833"/>
                          </a:xfrm>
                        </wpg:grpSpPr>
                        <wps:wsp>
                          <wps:cNvPr id="5" name="Freeform 42"/>
                          <wps:cNvSpPr>
                            <a:spLocks/>
                          </wps:cNvSpPr>
                          <wps:spPr bwMode="auto">
                            <a:xfrm>
                              <a:off x="7552" y="0"/>
                              <a:ext cx="4682" cy="15833"/>
                            </a:xfrm>
                            <a:custGeom>
                              <a:avLst/>
                              <a:gdLst>
                                <a:gd name="T0" fmla="+- 0 12234 7552"/>
                                <a:gd name="T1" fmla="*/ T0 w 4682"/>
                                <a:gd name="T2" fmla="*/ 15833 h 15833"/>
                                <a:gd name="T3" fmla="+- 0 12234 7552"/>
                                <a:gd name="T4" fmla="*/ T3 w 4682"/>
                                <a:gd name="T5" fmla="*/ 0 h 15833"/>
                                <a:gd name="T6" fmla="+- 0 7552 7552"/>
                                <a:gd name="T7" fmla="*/ T6 w 4682"/>
                                <a:gd name="T8" fmla="*/ 0 h 15833"/>
                                <a:gd name="T9" fmla="+- 0 7552 7552"/>
                                <a:gd name="T10" fmla="*/ T9 w 4682"/>
                                <a:gd name="T11" fmla="*/ 15833 h 15833"/>
                                <a:gd name="T12" fmla="+- 0 12234 7552"/>
                                <a:gd name="T13" fmla="*/ T12 w 4682"/>
                                <a:gd name="T14" fmla="*/ 15833 h 15833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</a:cxnLst>
                              <a:rect l="0" t="0" r="r" b="b"/>
                              <a:pathLst>
                                <a:path w="4682" h="15833">
                                  <a:moveTo>
                                    <a:pt x="4682" y="15833"/>
                                  </a:moveTo>
                                  <a:lnTo>
                                    <a:pt x="468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5833"/>
                                  </a:lnTo>
                                  <a:lnTo>
                                    <a:pt x="4682" y="158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" name="Picture 4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350" y="1"/>
                              <a:ext cx="202" cy="1582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7" name="Group 38"/>
                        <wpg:cNvGrpSpPr>
                          <a:grpSpLocks/>
                        </wpg:cNvGrpSpPr>
                        <wpg:grpSpPr bwMode="auto">
                          <a:xfrm>
                            <a:off x="12" y="3980"/>
                            <a:ext cx="11000" cy="1008"/>
                            <a:chOff x="12" y="3980"/>
                            <a:chExt cx="11000" cy="1008"/>
                          </a:xfrm>
                        </wpg:grpSpPr>
                        <wps:wsp>
                          <wps:cNvPr id="8" name="Freeform 39"/>
                          <wps:cNvSpPr>
                            <a:spLocks/>
                          </wps:cNvSpPr>
                          <wps:spPr bwMode="auto">
                            <a:xfrm>
                              <a:off x="12" y="3980"/>
                              <a:ext cx="11000" cy="1008"/>
                            </a:xfrm>
                            <a:custGeom>
                              <a:avLst/>
                              <a:gdLst>
                                <a:gd name="T0" fmla="+- 0 12 12"/>
                                <a:gd name="T1" fmla="*/ T0 w 11000"/>
                                <a:gd name="T2" fmla="+- 0 4988 3980"/>
                                <a:gd name="T3" fmla="*/ 4988 h 1008"/>
                                <a:gd name="T4" fmla="+- 0 11012 12"/>
                                <a:gd name="T5" fmla="*/ T4 w 11000"/>
                                <a:gd name="T6" fmla="+- 0 4988 3980"/>
                                <a:gd name="T7" fmla="*/ 4988 h 1008"/>
                                <a:gd name="T8" fmla="+- 0 11012 12"/>
                                <a:gd name="T9" fmla="*/ T8 w 11000"/>
                                <a:gd name="T10" fmla="+- 0 3980 3980"/>
                                <a:gd name="T11" fmla="*/ 3980 h 1008"/>
                                <a:gd name="T12" fmla="+- 0 12 12"/>
                                <a:gd name="T13" fmla="*/ T12 w 11000"/>
                                <a:gd name="T14" fmla="+- 0 3980 3980"/>
                                <a:gd name="T15" fmla="*/ 3980 h 1008"/>
                                <a:gd name="T16" fmla="+- 0 12 12"/>
                                <a:gd name="T17" fmla="*/ T16 w 11000"/>
                                <a:gd name="T18" fmla="+- 0 4988 3980"/>
                                <a:gd name="T19" fmla="*/ 4988 h 10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00" h="1008">
                                  <a:moveTo>
                                    <a:pt x="0" y="1008"/>
                                  </a:moveTo>
                                  <a:lnTo>
                                    <a:pt x="11000" y="1008"/>
                                  </a:lnTo>
                                  <a:lnTo>
                                    <a:pt x="110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35"/>
                        <wpg:cNvGrpSpPr>
                          <a:grpSpLocks/>
                        </wpg:cNvGrpSpPr>
                        <wpg:grpSpPr bwMode="auto">
                          <a:xfrm>
                            <a:off x="12" y="3980"/>
                            <a:ext cx="11000" cy="1008"/>
                            <a:chOff x="12" y="3980"/>
                            <a:chExt cx="11000" cy="1008"/>
                          </a:xfrm>
                        </wpg:grpSpPr>
                        <wps:wsp>
                          <wps:cNvPr id="10" name="Freeform 37"/>
                          <wps:cNvSpPr>
                            <a:spLocks/>
                          </wps:cNvSpPr>
                          <wps:spPr bwMode="auto">
                            <a:xfrm>
                              <a:off x="12" y="3980"/>
                              <a:ext cx="11000" cy="1008"/>
                            </a:xfrm>
                            <a:custGeom>
                              <a:avLst/>
                              <a:gdLst>
                                <a:gd name="T0" fmla="+- 0 12 12"/>
                                <a:gd name="T1" fmla="*/ T0 w 11000"/>
                                <a:gd name="T2" fmla="+- 0 4988 3980"/>
                                <a:gd name="T3" fmla="*/ 4988 h 1008"/>
                                <a:gd name="T4" fmla="+- 0 11012 12"/>
                                <a:gd name="T5" fmla="*/ T4 w 11000"/>
                                <a:gd name="T6" fmla="+- 0 4988 3980"/>
                                <a:gd name="T7" fmla="*/ 4988 h 1008"/>
                                <a:gd name="T8" fmla="+- 0 11012 12"/>
                                <a:gd name="T9" fmla="*/ T8 w 11000"/>
                                <a:gd name="T10" fmla="+- 0 3980 3980"/>
                                <a:gd name="T11" fmla="*/ 3980 h 1008"/>
                                <a:gd name="T12" fmla="+- 0 12 12"/>
                                <a:gd name="T13" fmla="*/ T12 w 11000"/>
                                <a:gd name="T14" fmla="+- 0 3980 3980"/>
                                <a:gd name="T15" fmla="*/ 3980 h 1008"/>
                                <a:gd name="T16" fmla="+- 0 12 12"/>
                                <a:gd name="T17" fmla="*/ T16 w 11000"/>
                                <a:gd name="T18" fmla="+- 0 4988 3980"/>
                                <a:gd name="T19" fmla="*/ 4988 h 10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00" h="1008">
                                  <a:moveTo>
                                    <a:pt x="0" y="1008"/>
                                  </a:moveTo>
                                  <a:lnTo>
                                    <a:pt x="11000" y="1008"/>
                                  </a:lnTo>
                                  <a:lnTo>
                                    <a:pt x="110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" name="Picture 3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15" y="1170"/>
                              <a:ext cx="6071" cy="212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C3A579" id="Group 34" o:spid="_x0000_s1026" style="position:absolute;margin-left:.1pt;margin-top:0;width:611.6pt;height:791.65pt;z-index:-251655168;mso-position-horizontal-relative:page;mso-position-vertical-relative:page" coordorigin="2" coordsize="12232,1583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">
                <v:group id="Group 40" o:spid="_x0000_s1027" style="position:absolute;left:7552;width:4682;height:15833" coordorigin="7552" coordsize="4682,158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42" o:spid="_x0000_s1028" style="position:absolute;left:7552;width:4682;height:15833;visibility:visible;mso-wrap-style:square;v-text-anchor:top" coordsize="4682,158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whLcIA&#10;AADaAAAADwAAAGRycy9kb3ducmV2LnhtbESPT2sCMRTE7wW/Q3gFb91kBUW2G6UIll56qP96fSTP&#10;3cXNy7JJde2nN4LgcZiZ3zDlcnCtOFMfGs8a8kyBIDbeNlxp2G3Xb3MQISJbbD2ThisFWC5GLyUW&#10;1l/4h86bWIkE4VCghjrGrpAymJochsx3xMk7+t5hTLKvpO3xkuCulROlZtJhw2mhxo5WNZnT5s9p&#10;aNX/lkJj8vlVfbvf1ed+coi51uPX4eMdRKQhPsOP9pfVMIX7lXQD5OI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rCEtwgAAANoAAAAPAAAAAAAAAAAAAAAAAJgCAABkcnMvZG93&#10;bnJldi54bWxQSwUGAAAAAAQABAD1AAAAhwMAAAAA&#10;" path="m4682,15833l4682,,,,,15833r4682,xe" fillcolor="#c00000" stroked="f">
                    <v:path arrowok="t" o:connecttype="custom" o:connectlocs="4682,15833;4682,0;0,0;0,15833;4682,15833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1" o:spid="_x0000_s1029" type="#_x0000_t75" style="position:absolute;left:7350;top:1;width:202;height:158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4YO3CAAAA2gAAAA8AAABkcnMvZG93bnJldi54bWxEj0Frg0AUhO+F/IflFXJr1pQi1rqGEggI&#10;PZRaL94e7ouK7ltxN8n232cLhR6HmfmGKQ7BzOJKqxstK9jvEhDEndUj9wqa79NTBsJ5ZI2zZVLw&#10;Qw4O5eahwFzbG3/Rtfa9iBB2OSoYvF9yKV03kEG3swtx9M52NeijXHupV7xFuJnlc5Kk0uDIcWHA&#10;hY4DdVN9MQpC9zFnrW/6l+rc7ptPPYVXnpTaPob3NxCegv8P/7UrrSCF3yvxBsjyD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6uGDtwgAAANoAAAAPAAAAAAAAAAAAAAAAAJ8C&#10;AABkcnMvZG93bnJldi54bWxQSwUGAAAAAAQABAD3AAAAjgMAAAAA&#10;">
                    <v:imagedata r:id="rId8" o:title=""/>
                  </v:shape>
                </v:group>
                <v:group id="Group 38" o:spid="_x0000_s1030" style="position:absolute;left:12;top:3980;width:11000;height:1008" coordorigin="12,3980" coordsize="11000,10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39" o:spid="_x0000_s1031" style="position:absolute;left:12;top:3980;width:11000;height:1008;visibility:visible;mso-wrap-style:square;v-text-anchor:top" coordsize="11000,10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EhTcEA&#10;AADaAAAADwAAAGRycy9kb3ducmV2LnhtbERPz2vCMBS+D/wfwhO8DJsq21irUWQwHIwdrB48Pptn&#10;W2xeQhK1/vfLYbDjx/d7uR5ML27kQ2dZwSzLQRDXVnfcKDjsP6fvIEJE1thbJgUPCrBejZ6WWGp7&#10;5x3dqtiIFMKhRAVtjK6UMtQtGQyZdcSJO1tvMCboG6k93lO46eU8z9+kwY5TQ4uOPlqqL9XVKPj+&#10;2e23h8r6zXPxUhzP0p2ur06pyXjYLEBEGuK/+M/9pRWkrelKugFy9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vhIU3BAAAA2gAAAA8AAAAAAAAAAAAAAAAAmAIAAGRycy9kb3du&#10;cmV2LnhtbFBLBQYAAAAABAAEAPUAAACGAwAAAAA=&#10;" path="m,1008r11000,l11000,,,,,1008xe" fillcolor="black" stroked="f">
                    <v:path arrowok="t" o:connecttype="custom" o:connectlocs="0,4988;11000,4988;11000,3980;0,3980;0,4988" o:connectangles="0,0,0,0,0"/>
                  </v:shape>
                </v:group>
                <v:group id="Group 35" o:spid="_x0000_s1032" style="position:absolute;left:12;top:3980;width:11000;height:1008" coordorigin="12,3980" coordsize="11000,10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37" o:spid="_x0000_s1033" style="position:absolute;left:12;top:3980;width:11000;height:1008;visibility:visible;mso-wrap-style:square;v-text-anchor:top" coordsize="11000,10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wM9cUA&#10;AADbAAAADwAAAGRycy9kb3ducmV2LnhtbESPQWvCQBCF7wX/wzJCL0U3xiIldRWxtLR6sbF4HrJj&#10;Es3OhuxW47/vHAreZnhv3vtmvuxdoy7Uhdqzgck4AUVceFtzaeBn/z56ARUissXGMxm4UYDlYvAw&#10;x8z6K3/TJY+lkhAOGRqoYmwzrUNRkcMw9i2xaEffOYyydqW2HV4l3DU6TZKZdlizNFTY0rqi4pz/&#10;OgNvaU/p0/NmMz1tdx9bqg/rr8nBmMdhv3oFFamPd/P/9acVfKGXX2QAvfg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jAz1xQAAANsAAAAPAAAAAAAAAAAAAAAAAJgCAABkcnMv&#10;ZG93bnJldi54bWxQSwUGAAAAAAQABAD1AAAAigMAAAAA&#10;" path="m,1008r11000,l11000,,,,,1008xe" filled="f" strokecolor="white" strokeweight="1pt">
                    <v:path arrowok="t" o:connecttype="custom" o:connectlocs="0,4988;11000,4988;11000,3980;0,3980;0,4988" o:connectangles="0,0,0,0,0"/>
                  </v:shape>
                  <v:shape id="Picture 36" o:spid="_x0000_s1034" type="#_x0000_t75" style="position:absolute;left:615;top:1170;width:6071;height:21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tP/z3CAAAA2wAAAA8AAABkcnMvZG93bnJldi54bWxET01rAjEQvRf8D2GEXopm9aDtahS1FKo3&#10;t0XwNmzGzeJmsmxSs/33plDwNo/3Oct1bxtxo87XjhVMxhkI4tLpmisF318fo1cQPiBrbByTgl/y&#10;sF4NnpaYaxf5SLciVCKFsM9RgQmhzaX0pSGLfuxa4sRdXGcxJNhVUncYU7ht5DTLZtJizanBYEs7&#10;Q+W1+LEKznH/UmwOx3k8b6v3S5ydyLxNlXoe9psFiEB9eIj/3Z86zZ/A3y/pALm6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T/89wgAAANsAAAAPAAAAAAAAAAAAAAAAAJ8C&#10;AABkcnMvZG93bnJldi54bWxQSwUGAAAAAAQABAD3AAAAjgMAAAAA&#10;">
                    <v:imagedata r:id="rId9" o:title=""/>
                  </v:shape>
                </v:group>
                <w10:wrap anchorx="page" anchory="page"/>
              </v:group>
            </w:pict>
          </mc:Fallback>
        </mc:AlternateContent>
      </w: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spacing w:before="7"/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AF0739">
      <w:pPr>
        <w:spacing w:before="49"/>
        <w:ind w:left="119"/>
        <w:rPr>
          <w:rFonts w:ascii="Cambria" w:eastAsia="Cambria" w:hAnsi="Cambria" w:cs="Cambria"/>
          <w:sz w:val="36"/>
          <w:szCs w:val="36"/>
        </w:rPr>
      </w:pPr>
      <w:r>
        <w:rPr>
          <w:rFonts w:ascii="Cambria" w:eastAsia="Cambria" w:hAnsi="Cambria" w:cs="Cambria"/>
          <w:color w:val="FFFFFF"/>
          <w:sz w:val="36"/>
          <w:szCs w:val="36"/>
        </w:rPr>
        <w:t xml:space="preserve">Commercial </w:t>
      </w:r>
      <w:r>
        <w:rPr>
          <w:rFonts w:ascii="Cambria" w:eastAsia="Cambria" w:hAnsi="Cambria" w:cs="Cambria"/>
          <w:color w:val="FFFFFF"/>
          <w:spacing w:val="2"/>
          <w:sz w:val="36"/>
          <w:szCs w:val="36"/>
        </w:rPr>
        <w:t xml:space="preserve">Customers </w:t>
      </w:r>
      <w:r>
        <w:rPr>
          <w:rFonts w:ascii="Cambria" w:eastAsia="Cambria" w:hAnsi="Cambria" w:cs="Cambria"/>
          <w:color w:val="FFFFFF"/>
          <w:sz w:val="36"/>
          <w:szCs w:val="36"/>
        </w:rPr>
        <w:t xml:space="preserve">– Service Repair &amp; </w:t>
      </w:r>
      <w:proofErr w:type="gramStart"/>
      <w:r>
        <w:rPr>
          <w:rFonts w:ascii="Cambria" w:eastAsia="Cambria" w:hAnsi="Cambria" w:cs="Cambria"/>
          <w:color w:val="FFFFFF"/>
          <w:sz w:val="36"/>
          <w:szCs w:val="36"/>
        </w:rPr>
        <w:t xml:space="preserve">Escalation </w:t>
      </w:r>
      <w:r>
        <w:rPr>
          <w:rFonts w:ascii="Cambria" w:eastAsia="Cambria" w:hAnsi="Cambria" w:cs="Cambria"/>
          <w:color w:val="FFFFFF"/>
          <w:spacing w:val="22"/>
          <w:sz w:val="36"/>
          <w:szCs w:val="36"/>
        </w:rPr>
        <w:t xml:space="preserve"> </w:t>
      </w:r>
      <w:r>
        <w:rPr>
          <w:rFonts w:ascii="Cambria" w:eastAsia="Cambria" w:hAnsi="Cambria" w:cs="Cambria"/>
          <w:color w:val="FFFFFF"/>
          <w:spacing w:val="2"/>
          <w:sz w:val="36"/>
          <w:szCs w:val="36"/>
        </w:rPr>
        <w:t>Guideline</w:t>
      </w:r>
      <w:proofErr w:type="gramEnd"/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rPr>
          <w:rFonts w:ascii="Cambria" w:eastAsia="Cambria" w:hAnsi="Cambria" w:cs="Cambria"/>
          <w:sz w:val="36"/>
          <w:szCs w:val="36"/>
        </w:rPr>
      </w:pPr>
    </w:p>
    <w:p w:rsidR="00345865" w:rsidRDefault="00345865">
      <w:pPr>
        <w:spacing w:before="11"/>
        <w:rPr>
          <w:rFonts w:ascii="Cambria" w:eastAsia="Cambria" w:hAnsi="Cambria" w:cs="Cambria"/>
          <w:sz w:val="49"/>
          <w:szCs w:val="49"/>
        </w:rPr>
      </w:pPr>
    </w:p>
    <w:p w:rsidR="00345865" w:rsidRDefault="00345865">
      <w:pPr>
        <w:jc w:val="right"/>
        <w:rPr>
          <w:rFonts w:ascii="Calibri" w:eastAsia="Calibri" w:hAnsi="Calibri" w:cs="Calibri"/>
        </w:rPr>
        <w:sectPr w:rsidR="00345865">
          <w:type w:val="continuous"/>
          <w:pgSz w:w="12240" w:h="15840"/>
          <w:pgMar w:top="1500" w:right="1720" w:bottom="280" w:left="380" w:header="720" w:footer="720" w:gutter="0"/>
          <w:cols w:space="720"/>
        </w:sectPr>
      </w:pPr>
    </w:p>
    <w:p w:rsidR="00345865" w:rsidRDefault="00AF0739">
      <w:pPr>
        <w:spacing w:before="53"/>
        <w:ind w:left="100"/>
        <w:rPr>
          <w:rFonts w:ascii="Times New Roman"/>
          <w:sz w:val="24"/>
        </w:rPr>
      </w:pPr>
      <w:r>
        <w:rPr>
          <w:rFonts w:ascii="Times New Roman"/>
          <w:b/>
          <w:sz w:val="28"/>
          <w:u w:val="thick" w:color="000000"/>
        </w:rPr>
        <w:lastRenderedPageBreak/>
        <w:t>Hours of Operation</w:t>
      </w:r>
      <w:r>
        <w:rPr>
          <w:rFonts w:ascii="Times New Roman"/>
          <w:sz w:val="28"/>
        </w:rPr>
        <w:t>:</w:t>
      </w:r>
      <w:r>
        <w:rPr>
          <w:rFonts w:ascii="Times New Roman"/>
          <w:spacing w:val="-8"/>
          <w:sz w:val="28"/>
        </w:rPr>
        <w:t xml:space="preserve"> </w:t>
      </w:r>
      <w:r>
        <w:rPr>
          <w:rFonts w:ascii="Times New Roman"/>
          <w:sz w:val="24"/>
        </w:rPr>
        <w:t>24/7/365</w:t>
      </w:r>
    </w:p>
    <w:p w:rsidR="00F73166" w:rsidRDefault="00321877" w:rsidP="00F73166">
      <w:pPr>
        <w:pStyle w:val="ListParagraph"/>
        <w:numPr>
          <w:ilvl w:val="0"/>
          <w:numId w:val="6"/>
        </w:numPr>
        <w:spacing w:before="5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en contacting the </w:t>
      </w:r>
      <w:r w:rsidR="00F73166">
        <w:rPr>
          <w:rFonts w:ascii="Times New Roman" w:eastAsia="Times New Roman" w:hAnsi="Times New Roman" w:cs="Times New Roman"/>
          <w:sz w:val="24"/>
          <w:szCs w:val="24"/>
        </w:rPr>
        <w:t>Repair Center, provide the affected telephone number or circuit id, along with a description of the problem and any troubleshooting procedures already performed.</w:t>
      </w:r>
    </w:p>
    <w:p w:rsidR="00F73166" w:rsidRDefault="00F73166" w:rsidP="00F73166">
      <w:pPr>
        <w:pStyle w:val="ListParagraph"/>
        <w:numPr>
          <w:ilvl w:val="0"/>
          <w:numId w:val="6"/>
        </w:numPr>
        <w:spacing w:before="5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a contact person and telephone number for access, trouble status and signoff</w:t>
      </w:r>
    </w:p>
    <w:p w:rsidR="00F73166" w:rsidRDefault="00F73166" w:rsidP="00F73166">
      <w:pPr>
        <w:pStyle w:val="ListParagraph"/>
        <w:numPr>
          <w:ilvl w:val="0"/>
          <w:numId w:val="6"/>
        </w:numPr>
        <w:spacing w:before="5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accurate access hours.</w:t>
      </w:r>
    </w:p>
    <w:p w:rsidR="00F73166" w:rsidRPr="00F73166" w:rsidRDefault="00F73166" w:rsidP="00F73166">
      <w:pPr>
        <w:pStyle w:val="ListParagraph"/>
        <w:numPr>
          <w:ilvl w:val="0"/>
          <w:numId w:val="6"/>
        </w:numPr>
        <w:spacing w:before="5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k for the trouble ticket number.</w:t>
      </w:r>
    </w:p>
    <w:p w:rsidR="00345865" w:rsidRDefault="00345865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345865" w:rsidRDefault="007053A9">
      <w:pPr>
        <w:pStyle w:val="Heading1"/>
        <w:spacing w:before="64"/>
        <w:rPr>
          <w:rFonts w:cs="Times New Roman"/>
          <w:b w:val="0"/>
          <w:bCs w:val="0"/>
          <w:u w:val="none"/>
        </w:rPr>
      </w:pPr>
      <w:r>
        <w:rPr>
          <w:u w:val="thick" w:color="000000"/>
        </w:rPr>
        <w:t xml:space="preserve">Repair </w:t>
      </w:r>
      <w:r w:rsidR="00AF0739">
        <w:rPr>
          <w:u w:val="thick" w:color="000000"/>
        </w:rPr>
        <w:t>Contact</w:t>
      </w:r>
      <w:r w:rsidR="00AF0739">
        <w:rPr>
          <w:spacing w:val="-6"/>
          <w:u w:val="thick" w:color="000000"/>
        </w:rPr>
        <w:t xml:space="preserve"> </w:t>
      </w:r>
      <w:r w:rsidR="00AF0739">
        <w:rPr>
          <w:u w:val="thick" w:color="000000"/>
        </w:rPr>
        <w:t>Information</w:t>
      </w:r>
      <w:r w:rsidR="00AF0739">
        <w:rPr>
          <w:b w:val="0"/>
          <w:u w:val="none"/>
        </w:rPr>
        <w:t>:</w:t>
      </w:r>
    </w:p>
    <w:p w:rsidR="00345865" w:rsidRDefault="00AF0739">
      <w:pPr>
        <w:spacing w:before="70" w:line="262" w:lineRule="exact"/>
        <w:ind w:left="821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z w:val="23"/>
        </w:rPr>
        <w:t>800-921-8104</w:t>
      </w:r>
      <w:r w:rsidR="000369A3">
        <w:rPr>
          <w:rFonts w:ascii="Times New Roman"/>
          <w:b/>
          <w:sz w:val="23"/>
        </w:rPr>
        <w:t xml:space="preserve"> </w:t>
      </w:r>
    </w:p>
    <w:p w:rsidR="00345865" w:rsidRDefault="00AF0739" w:rsidP="00C64BEC">
      <w:pPr>
        <w:pStyle w:val="BodyText"/>
        <w:numPr>
          <w:ilvl w:val="0"/>
          <w:numId w:val="5"/>
        </w:numPr>
        <w:spacing w:line="262" w:lineRule="exact"/>
      </w:pPr>
      <w:r>
        <w:t>Business Lines &amp;</w:t>
      </w:r>
      <w:r>
        <w:rPr>
          <w:spacing w:val="-7"/>
        </w:rPr>
        <w:t xml:space="preserve"> </w:t>
      </w:r>
      <w:r>
        <w:t>DSL</w:t>
      </w:r>
    </w:p>
    <w:p w:rsidR="00345865" w:rsidRDefault="00345865" w:rsidP="007053A9">
      <w:pPr>
        <w:pStyle w:val="ListParagraph"/>
        <w:tabs>
          <w:tab w:val="left" w:pos="1542"/>
        </w:tabs>
        <w:spacing w:line="294" w:lineRule="exact"/>
        <w:ind w:left="1541"/>
        <w:rPr>
          <w:rFonts w:ascii="Times New Roman" w:eastAsia="Times New Roman" w:hAnsi="Times New Roman" w:cs="Times New Roman"/>
          <w:sz w:val="24"/>
          <w:szCs w:val="24"/>
        </w:rPr>
      </w:pPr>
    </w:p>
    <w:p w:rsidR="000369A3" w:rsidRPr="000369A3" w:rsidRDefault="000369A3" w:rsidP="000369A3">
      <w:pPr>
        <w:spacing w:before="70" w:line="262" w:lineRule="exact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z w:val="23"/>
        </w:rPr>
        <w:t xml:space="preserve">              877-626-7220 or hsi.eticketing@ftr.com</w:t>
      </w:r>
    </w:p>
    <w:p w:rsidR="000369A3" w:rsidRDefault="000369A3" w:rsidP="000369A3">
      <w:pPr>
        <w:pStyle w:val="BodyText"/>
        <w:numPr>
          <w:ilvl w:val="0"/>
          <w:numId w:val="1"/>
        </w:numPr>
        <w:spacing w:line="262" w:lineRule="exact"/>
      </w:pPr>
      <w:r>
        <w:t>RLAN</w:t>
      </w:r>
    </w:p>
    <w:p w:rsidR="005243BF" w:rsidRDefault="005243BF" w:rsidP="005243BF">
      <w:pPr>
        <w:tabs>
          <w:tab w:val="left" w:pos="1542"/>
        </w:tabs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5243BF" w:rsidRPr="005243BF" w:rsidRDefault="005243BF" w:rsidP="005243BF">
      <w:pPr>
        <w:tabs>
          <w:tab w:val="left" w:pos="1542"/>
        </w:tabs>
        <w:spacing w:before="3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5243BF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Commercial Customer Support Center</w:t>
      </w:r>
    </w:p>
    <w:p w:rsidR="00A80399" w:rsidRPr="005243BF" w:rsidRDefault="00AF0739" w:rsidP="000369A3">
      <w:pPr>
        <w:spacing w:line="261" w:lineRule="exact"/>
        <w:ind w:left="821"/>
        <w:rPr>
          <w:rFonts w:ascii="Times New Roman"/>
          <w:b/>
          <w:sz w:val="24"/>
          <w:szCs w:val="24"/>
        </w:rPr>
      </w:pPr>
      <w:r w:rsidRPr="005243BF">
        <w:rPr>
          <w:rFonts w:ascii="Times New Roman"/>
          <w:b/>
          <w:sz w:val="24"/>
          <w:szCs w:val="24"/>
        </w:rPr>
        <w:t>1-888-637-</w:t>
      </w:r>
      <w:proofErr w:type="gramStart"/>
      <w:r w:rsidRPr="005243BF">
        <w:rPr>
          <w:rFonts w:ascii="Times New Roman"/>
          <w:b/>
          <w:sz w:val="24"/>
          <w:szCs w:val="24"/>
        </w:rPr>
        <w:t>9620</w:t>
      </w:r>
      <w:r w:rsidR="00923019" w:rsidRPr="005243BF">
        <w:rPr>
          <w:rFonts w:ascii="Times New Roman"/>
          <w:b/>
          <w:sz w:val="24"/>
          <w:szCs w:val="24"/>
        </w:rPr>
        <w:t xml:space="preserve">  Option</w:t>
      </w:r>
      <w:proofErr w:type="gramEnd"/>
      <w:r w:rsidR="00923019" w:rsidRPr="005243BF">
        <w:rPr>
          <w:rFonts w:ascii="Times New Roman"/>
          <w:b/>
          <w:sz w:val="24"/>
          <w:szCs w:val="24"/>
        </w:rPr>
        <w:t xml:space="preserve"> 2</w:t>
      </w:r>
    </w:p>
    <w:p w:rsidR="000369A3" w:rsidRDefault="000369A3" w:rsidP="000369A3">
      <w:pPr>
        <w:spacing w:line="272" w:lineRule="exact"/>
        <w:ind w:left="82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 xml:space="preserve">Ethernet &amp; </w:t>
      </w:r>
      <w:r w:rsidR="003A6719">
        <w:rPr>
          <w:rFonts w:ascii="Times New Roman"/>
          <w:sz w:val="24"/>
        </w:rPr>
        <w:t>TDM (DSO, DS1, DS3, up to OC192)</w:t>
      </w:r>
    </w:p>
    <w:p w:rsidR="000369A3" w:rsidRPr="003A6719" w:rsidRDefault="000369A3" w:rsidP="000369A3">
      <w:pPr>
        <w:pStyle w:val="ListParagraph"/>
        <w:numPr>
          <w:ilvl w:val="0"/>
          <w:numId w:val="1"/>
        </w:numPr>
        <w:tabs>
          <w:tab w:val="left" w:pos="1542"/>
        </w:tabs>
        <w:spacing w:before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New Ticket – Optio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3A6719">
        <w:rPr>
          <w:rFonts w:ascii="Times New Roman" w:eastAsia="Times New Roman" w:hAnsi="Times New Roman" w:cs="Times New Roman"/>
          <w:spacing w:val="1"/>
          <w:sz w:val="24"/>
          <w:szCs w:val="24"/>
        </w:rPr>
        <w:t>1</w:t>
      </w:r>
    </w:p>
    <w:p w:rsidR="003A6719" w:rsidRPr="003A6719" w:rsidRDefault="003A6719" w:rsidP="003A6719">
      <w:pPr>
        <w:pStyle w:val="ListParagraph"/>
        <w:numPr>
          <w:ilvl w:val="0"/>
          <w:numId w:val="1"/>
        </w:numPr>
        <w:tabs>
          <w:tab w:val="left" w:pos="1542"/>
        </w:tabs>
        <w:spacing w:before="3"/>
        <w:rPr>
          <w:rFonts w:ascii="Times New Roman" w:eastAsia="Times New Roman" w:hAnsi="Times New Roman" w:cs="Times New Roman"/>
          <w:sz w:val="24"/>
          <w:szCs w:val="24"/>
        </w:rPr>
      </w:pPr>
      <w:r w:rsidRPr="003A6719">
        <w:rPr>
          <w:rFonts w:ascii="Times New Roman" w:eastAsia="Times New Roman" w:hAnsi="Times New Roman" w:cs="Times New Roman"/>
          <w:sz w:val="24"/>
          <w:szCs w:val="24"/>
        </w:rPr>
        <w:t>Statu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A6719">
        <w:rPr>
          <w:rFonts w:ascii="Times New Roman" w:eastAsia="Times New Roman" w:hAnsi="Times New Roman" w:cs="Times New Roman"/>
          <w:sz w:val="24"/>
          <w:szCs w:val="24"/>
        </w:rPr>
        <w:t>– Option</w:t>
      </w:r>
      <w:r w:rsidRPr="003A6719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0369A3" w:rsidRDefault="003A6719" w:rsidP="000369A3">
      <w:pPr>
        <w:pStyle w:val="ListParagraph"/>
        <w:numPr>
          <w:ilvl w:val="0"/>
          <w:numId w:val="1"/>
        </w:numPr>
        <w:tabs>
          <w:tab w:val="left" w:pos="1542"/>
        </w:tabs>
        <w:spacing w:before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echnical support with opened ticket </w:t>
      </w:r>
      <w:r w:rsidR="000369A3">
        <w:rPr>
          <w:rFonts w:ascii="Times New Roman" w:eastAsia="Times New Roman" w:hAnsi="Times New Roman" w:cs="Times New Roman"/>
          <w:sz w:val="24"/>
          <w:szCs w:val="24"/>
        </w:rPr>
        <w:t>– Option</w:t>
      </w:r>
      <w:r w:rsidR="000369A3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0369A3"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0369A3" w:rsidRDefault="000369A3" w:rsidP="000369A3">
      <w:pPr>
        <w:spacing w:before="6"/>
        <w:rPr>
          <w:rFonts w:ascii="Times New Roman" w:eastAsia="Times New Roman" w:hAnsi="Times New Roman" w:cs="Times New Roman"/>
          <w:sz w:val="23"/>
          <w:szCs w:val="23"/>
        </w:rPr>
      </w:pPr>
    </w:p>
    <w:p w:rsidR="00345865" w:rsidRDefault="00AF0739">
      <w:pPr>
        <w:spacing w:line="261" w:lineRule="exact"/>
        <w:ind w:left="821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z w:val="23"/>
        </w:rPr>
        <w:t>1-877-245-3511</w:t>
      </w:r>
    </w:p>
    <w:p w:rsidR="00345865" w:rsidRPr="003A6719" w:rsidRDefault="00AF0739" w:rsidP="003A6719">
      <w:pPr>
        <w:pStyle w:val="ListParagraph"/>
        <w:numPr>
          <w:ilvl w:val="0"/>
          <w:numId w:val="3"/>
        </w:numPr>
        <w:spacing w:line="272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3A6719">
        <w:rPr>
          <w:rFonts w:ascii="Times New Roman" w:eastAsia="Times New Roman" w:hAnsi="Times New Roman" w:cs="Times New Roman"/>
          <w:sz w:val="24"/>
          <w:szCs w:val="24"/>
        </w:rPr>
        <w:t>National 911 Customer Care Center</w:t>
      </w:r>
      <w:r w:rsidRPr="003A6719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3A6719">
        <w:rPr>
          <w:rFonts w:ascii="Times New Roman" w:eastAsia="Times New Roman" w:hAnsi="Times New Roman" w:cs="Times New Roman"/>
          <w:sz w:val="24"/>
          <w:szCs w:val="24"/>
        </w:rPr>
        <w:t>/PSAP’s</w:t>
      </w:r>
    </w:p>
    <w:p w:rsidR="00345865" w:rsidRDefault="00345865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:rsidR="00345865" w:rsidRDefault="00AF0739">
      <w:pPr>
        <w:spacing w:line="261" w:lineRule="exact"/>
        <w:ind w:left="821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z w:val="23"/>
        </w:rPr>
        <w:t>1-855-438-7273</w:t>
      </w:r>
    </w:p>
    <w:p w:rsidR="00345865" w:rsidRDefault="00AF0739">
      <w:pPr>
        <w:spacing w:line="272" w:lineRule="exact"/>
        <w:ind w:left="82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Customer Premise Equipme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(CPE)</w:t>
      </w:r>
    </w:p>
    <w:p w:rsidR="00345865" w:rsidRDefault="00AF0739">
      <w:pPr>
        <w:pStyle w:val="ListParagraph"/>
        <w:numPr>
          <w:ilvl w:val="0"/>
          <w:numId w:val="1"/>
        </w:numPr>
        <w:tabs>
          <w:tab w:val="left" w:pos="1542"/>
        </w:tabs>
        <w:spacing w:before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sting – Optio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0A500F" w:rsidRDefault="000A500F" w:rsidP="000A500F">
      <w:pPr>
        <w:pStyle w:val="ListParagraph"/>
        <w:tabs>
          <w:tab w:val="left" w:pos="1542"/>
        </w:tabs>
        <w:spacing w:before="2"/>
        <w:ind w:left="1541"/>
        <w:rPr>
          <w:rFonts w:ascii="Times New Roman" w:eastAsia="Times New Roman" w:hAnsi="Times New Roman" w:cs="Times New Roman"/>
          <w:sz w:val="24"/>
          <w:szCs w:val="24"/>
        </w:rPr>
      </w:pPr>
    </w:p>
    <w:p w:rsidR="000A500F" w:rsidRDefault="003A6719" w:rsidP="00E74D7C">
      <w:pPr>
        <w:spacing w:line="261" w:lineRule="exact"/>
        <w:rPr>
          <w:rFonts w:ascii="Times New Roman"/>
          <w:b/>
          <w:sz w:val="28"/>
          <w:szCs w:val="28"/>
          <w:u w:val="single"/>
        </w:rPr>
      </w:pPr>
      <w:r>
        <w:rPr>
          <w:rFonts w:ascii="Times New Roman"/>
          <w:b/>
          <w:sz w:val="28"/>
          <w:szCs w:val="28"/>
          <w:u w:val="single"/>
        </w:rPr>
        <w:t xml:space="preserve">Account Team Repair Assistance </w:t>
      </w:r>
      <w:r w:rsidR="000A500F" w:rsidRPr="000A500F">
        <w:rPr>
          <w:rFonts w:ascii="Times New Roman"/>
          <w:b/>
          <w:sz w:val="28"/>
          <w:szCs w:val="28"/>
          <w:u w:val="single"/>
        </w:rPr>
        <w:t>During Business Hours</w:t>
      </w:r>
    </w:p>
    <w:p w:rsidR="00A80399" w:rsidRPr="000A500F" w:rsidRDefault="00A80399" w:rsidP="00E74D7C">
      <w:pPr>
        <w:spacing w:line="261" w:lineRule="exact"/>
        <w:rPr>
          <w:rFonts w:ascii="Times New Roman"/>
          <w:b/>
          <w:sz w:val="28"/>
          <w:szCs w:val="28"/>
          <w:u w:val="single"/>
        </w:rPr>
      </w:pPr>
    </w:p>
    <w:p w:rsidR="000A500F" w:rsidRDefault="000A500F" w:rsidP="000A500F">
      <w:pPr>
        <w:spacing w:line="272" w:lineRule="exact"/>
        <w:ind w:left="821"/>
        <w:rPr>
          <w:rFonts w:ascii="Times New Roman"/>
          <w:sz w:val="24"/>
        </w:rPr>
      </w:pPr>
      <w:r>
        <w:rPr>
          <w:rFonts w:ascii="Times New Roman"/>
          <w:sz w:val="24"/>
        </w:rPr>
        <w:t>Call with trouble ticket number</w:t>
      </w:r>
      <w:r w:rsidR="005243BF">
        <w:rPr>
          <w:rFonts w:ascii="Times New Roman"/>
          <w:sz w:val="24"/>
        </w:rPr>
        <w:t>:</w:t>
      </w:r>
    </w:p>
    <w:p w:rsidR="00923019" w:rsidRDefault="00923019" w:rsidP="000A500F">
      <w:pPr>
        <w:spacing w:line="272" w:lineRule="exact"/>
        <w:ind w:left="821"/>
        <w:rPr>
          <w:rFonts w:ascii="Times New Roman"/>
          <w:sz w:val="24"/>
        </w:rPr>
      </w:pPr>
    </w:p>
    <w:p w:rsidR="00923019" w:rsidRDefault="00923019" w:rsidP="00923019">
      <w:pPr>
        <w:pStyle w:val="ListParagraph"/>
        <w:numPr>
          <w:ilvl w:val="0"/>
          <w:numId w:val="1"/>
        </w:numPr>
        <w:tabs>
          <w:tab w:val="left" w:pos="1542"/>
        </w:tabs>
        <w:spacing w:before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neral Accoun</w:t>
      </w:r>
      <w:r w:rsidR="00A31724">
        <w:rPr>
          <w:rFonts w:ascii="Times New Roman" w:eastAsia="Times New Roman" w:hAnsi="Times New Roman" w:cs="Times New Roman"/>
          <w:sz w:val="24"/>
          <w:szCs w:val="24"/>
        </w:rPr>
        <w:t xml:space="preserve">t Team Customer Service     </w:t>
      </w:r>
      <w:r>
        <w:rPr>
          <w:rFonts w:ascii="Times New Roman" w:eastAsia="Times New Roman" w:hAnsi="Times New Roman" w:cs="Times New Roman"/>
          <w:sz w:val="24"/>
          <w:szCs w:val="24"/>
        </w:rPr>
        <w:t>800 842-8297</w:t>
      </w:r>
      <w:bookmarkStart w:id="0" w:name="_GoBack"/>
      <w:bookmarkEnd w:id="0"/>
    </w:p>
    <w:p w:rsidR="00923019" w:rsidRPr="00A31724" w:rsidRDefault="00A31724" w:rsidP="00923019">
      <w:pPr>
        <w:pStyle w:val="ListParagraph"/>
        <w:numPr>
          <w:ilvl w:val="0"/>
          <w:numId w:val="1"/>
        </w:numPr>
        <w:tabs>
          <w:tab w:val="left" w:pos="1542"/>
        </w:tabs>
        <w:spacing w:before="1"/>
        <w:rPr>
          <w:rFonts w:ascii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ustomer Service Analyst - </w:t>
      </w:r>
      <w:r w:rsidR="00923019" w:rsidRPr="00923019"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a Boncal       </w:t>
      </w:r>
      <w:r w:rsidR="00923019" w:rsidRPr="00923019">
        <w:rPr>
          <w:rFonts w:ascii="Times New Roman" w:eastAsia="Times New Roman" w:hAnsi="Times New Roman" w:cs="Times New Roman"/>
          <w:sz w:val="24"/>
          <w:szCs w:val="24"/>
        </w:rPr>
        <w:t>570-631-696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0" w:history="1">
        <w:r w:rsidRPr="00226D1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isa.boncal@ftr.com</w:t>
        </w:r>
      </w:hyperlink>
    </w:p>
    <w:p w:rsidR="00923019" w:rsidRPr="00A31724" w:rsidRDefault="00A31724" w:rsidP="00A31724">
      <w:pPr>
        <w:pStyle w:val="ListParagraph"/>
        <w:numPr>
          <w:ilvl w:val="0"/>
          <w:numId w:val="1"/>
        </w:numPr>
        <w:tabs>
          <w:tab w:val="left" w:pos="1542"/>
        </w:tabs>
        <w:spacing w:before="1"/>
        <w:rPr>
          <w:rFonts w:ascii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count Manager</w:t>
      </w:r>
      <w:r w:rsidRPr="00A31724">
        <w:rPr>
          <w:rFonts w:ascii="Times New Roman" w:eastAsia="Times New Roman" w:hAnsi="Times New Roman" w:cs="Times New Roman"/>
          <w:sz w:val="24"/>
          <w:szCs w:val="24"/>
        </w:rPr>
        <w:t xml:space="preserve"> – Dennis DeBatte</w:t>
      </w:r>
      <w:r w:rsidR="00923019" w:rsidRPr="00A31724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A31724">
        <w:rPr>
          <w:rFonts w:ascii="Times New Roman" w:eastAsia="Times New Roman" w:hAnsi="Times New Roman" w:cs="Times New Roman"/>
          <w:sz w:val="24"/>
          <w:szCs w:val="24"/>
        </w:rPr>
        <w:t xml:space="preserve">203-640-0822 </w:t>
      </w:r>
      <w:hyperlink r:id="rId11" w:history="1">
        <w:r w:rsidRPr="00226D1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dennis.debatte@ftr.com</w:t>
        </w:r>
      </w:hyperlink>
    </w:p>
    <w:p w:rsidR="00A31724" w:rsidRPr="00A31724" w:rsidRDefault="00A31724" w:rsidP="00A31724">
      <w:pPr>
        <w:pStyle w:val="ListParagraph"/>
        <w:tabs>
          <w:tab w:val="left" w:pos="1542"/>
        </w:tabs>
        <w:spacing w:before="1"/>
        <w:ind w:left="1541"/>
        <w:rPr>
          <w:rFonts w:ascii="Times New Roman"/>
          <w:sz w:val="24"/>
        </w:rPr>
      </w:pPr>
    </w:p>
    <w:p w:rsidR="000A500F" w:rsidRDefault="002F5B89" w:rsidP="000A500F">
      <w:pPr>
        <w:tabs>
          <w:tab w:val="left" w:pos="1542"/>
        </w:tabs>
        <w:spacing w:before="2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2F5B8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scalation Procedures After Business Hours</w:t>
      </w:r>
    </w:p>
    <w:p w:rsidR="00A80399" w:rsidRDefault="00A80399" w:rsidP="000A500F">
      <w:pPr>
        <w:tabs>
          <w:tab w:val="left" w:pos="1542"/>
        </w:tabs>
        <w:spacing w:before="2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A31724" w:rsidRPr="00A31724" w:rsidRDefault="00A31724" w:rsidP="002F5B89">
      <w:pPr>
        <w:pStyle w:val="ListParagraph"/>
        <w:numPr>
          <w:ilvl w:val="0"/>
          <w:numId w:val="2"/>
        </w:numPr>
        <w:tabs>
          <w:tab w:val="left" w:pos="1542"/>
        </w:tabs>
        <w:spacing w:before="2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act Dennis DeBatte</w:t>
      </w:r>
      <w:r w:rsidR="002F5B89" w:rsidRPr="002F5B89">
        <w:rPr>
          <w:rFonts w:ascii="Times New Roman" w:eastAsia="Times New Roman" w:hAnsi="Times New Roman" w:cs="Times New Roman"/>
          <w:sz w:val="24"/>
          <w:szCs w:val="24"/>
        </w:rPr>
        <w:t xml:space="preserve"> with trouble ticket</w:t>
      </w:r>
      <w:r w:rsidR="002F5B8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formation </w:t>
      </w:r>
      <w:hyperlink r:id="rId12" w:history="1">
        <w:r w:rsidRPr="00226D1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dennis.debatte@ftr.com</w:t>
        </w:r>
      </w:hyperlink>
    </w:p>
    <w:p w:rsidR="002F5B89" w:rsidRPr="002F5B89" w:rsidRDefault="00A31724" w:rsidP="00A31724">
      <w:pPr>
        <w:pStyle w:val="ListParagraph"/>
        <w:tabs>
          <w:tab w:val="left" w:pos="1542"/>
        </w:tabs>
        <w:spacing w:before="2"/>
        <w:ind w:left="1541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3-640-0822</w:t>
      </w:r>
      <w:r w:rsidR="009230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A500F" w:rsidRDefault="000A500F" w:rsidP="000A500F">
      <w:pPr>
        <w:tabs>
          <w:tab w:val="left" w:pos="4023"/>
        </w:tabs>
        <w:spacing w:line="32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765BBF" w:rsidRDefault="00765BBF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765BBF" w:rsidRDefault="00765BBF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765BBF" w:rsidRDefault="00765BBF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765BBF" w:rsidRDefault="00765BBF" w:rsidP="00922786">
      <w:pPr>
        <w:spacing w:before="11"/>
        <w:jc w:val="center"/>
        <w:rPr>
          <w:rFonts w:ascii="Times New Roman" w:eastAsia="Times New Roman" w:hAnsi="Times New Roman" w:cs="Times New Roman"/>
          <w:sz w:val="6"/>
          <w:szCs w:val="6"/>
        </w:rPr>
      </w:pPr>
    </w:p>
    <w:p w:rsidR="00765BBF" w:rsidRDefault="00765BBF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B451E" w:rsidRDefault="001B451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B451E" w:rsidRDefault="001B451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5243BF" w:rsidRDefault="005243BF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45865" w:rsidRDefault="00345865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80399" w:rsidRDefault="00A8039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80399" w:rsidRDefault="00A8039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80399" w:rsidRDefault="00A8039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80399" w:rsidRDefault="00A8039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80399" w:rsidRDefault="00A8039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42134A" w:rsidRDefault="005243BF" w:rsidP="0042134A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5243BF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Commercial Customer Support Center </w:t>
      </w:r>
    </w:p>
    <w:p w:rsidR="0042134A" w:rsidRPr="0042134A" w:rsidRDefault="0042134A" w:rsidP="0042134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en using the following escalation process, please call the listed telephone number with the trouble ticket information. Please wait 1 hour before escalating to the next level:</w:t>
      </w:r>
    </w:p>
    <w:p w:rsidR="0042134A" w:rsidRPr="0042134A" w:rsidRDefault="0042134A" w:rsidP="0042134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45865" w:rsidRDefault="00345865">
      <w:pPr>
        <w:spacing w:before="11"/>
        <w:rPr>
          <w:rFonts w:ascii="Times New Roman" w:eastAsia="Times New Roman" w:hAnsi="Times New Roman" w:cs="Times New Roman"/>
          <w:sz w:val="10"/>
          <w:szCs w:val="10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794"/>
        <w:gridCol w:w="1794"/>
        <w:gridCol w:w="1794"/>
        <w:gridCol w:w="1794"/>
        <w:gridCol w:w="1794"/>
        <w:gridCol w:w="1794"/>
      </w:tblGrid>
      <w:tr w:rsidR="001B451E" w:rsidRPr="00A80399">
        <w:trPr>
          <w:trHeight w:val="217"/>
        </w:trPr>
        <w:tc>
          <w:tcPr>
            <w:tcW w:w="1794" w:type="dxa"/>
          </w:tcPr>
          <w:p w:rsidR="001B451E" w:rsidRPr="00A80399" w:rsidRDefault="001B451E">
            <w:pPr>
              <w:pStyle w:val="Default"/>
              <w:rPr>
                <w:b/>
                <w:bCs/>
              </w:rPr>
            </w:pPr>
            <w:r w:rsidRPr="00A80399">
              <w:rPr>
                <w:b/>
                <w:bCs/>
              </w:rPr>
              <w:t xml:space="preserve">Escalation Contacts </w:t>
            </w:r>
          </w:p>
          <w:p w:rsidR="001B451E" w:rsidRPr="00A80399" w:rsidRDefault="001B451E">
            <w:pPr>
              <w:pStyle w:val="Default"/>
              <w:rPr>
                <w:b/>
                <w:bCs/>
              </w:rPr>
            </w:pPr>
          </w:p>
          <w:p w:rsidR="001B451E" w:rsidRPr="00A80399" w:rsidRDefault="001B451E">
            <w:pPr>
              <w:pStyle w:val="Default"/>
              <w:rPr>
                <w:b/>
                <w:bCs/>
                <w:u w:val="single"/>
              </w:rPr>
            </w:pPr>
            <w:r w:rsidRPr="00A80399">
              <w:rPr>
                <w:b/>
                <w:bCs/>
                <w:u w:val="single"/>
              </w:rPr>
              <w:t xml:space="preserve">Organization </w:t>
            </w:r>
          </w:p>
          <w:p w:rsidR="001B451E" w:rsidRPr="00A80399" w:rsidRDefault="001B451E">
            <w:pPr>
              <w:pStyle w:val="Default"/>
              <w:rPr>
                <w:u w:val="single"/>
              </w:rPr>
            </w:pP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1st Level </w:t>
            </w:r>
          </w:p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Escalation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2nd Level </w:t>
            </w:r>
          </w:p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Escalation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3rd Level </w:t>
            </w:r>
          </w:p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Escalation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4th Level </w:t>
            </w:r>
          </w:p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Escalation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5th Level </w:t>
            </w:r>
          </w:p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Escalation </w:t>
            </w:r>
          </w:p>
        </w:tc>
      </w:tr>
      <w:tr w:rsidR="001B451E" w:rsidRPr="00A80399">
        <w:trPr>
          <w:trHeight w:val="567"/>
        </w:trPr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Commercial Customer Support Center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877-902-1100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2, Option 2,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1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Escalation Team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877-902-1100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2, Option 2,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2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Lou Ricci or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Michele Bone </w:t>
            </w:r>
          </w:p>
          <w:p w:rsidR="00A80399" w:rsidRPr="00A80399" w:rsidRDefault="00A80399">
            <w:pPr>
              <w:pStyle w:val="Default"/>
            </w:pP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877-902-1100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2, Option 2, Option 3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Nadine Justice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877-902-1100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2, Option 2,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4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Alex Levi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877-902-1100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2, Option 2,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5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Marion Wyand </w:t>
            </w:r>
          </w:p>
        </w:tc>
      </w:tr>
      <w:tr w:rsidR="001B451E" w:rsidRPr="00A80399">
        <w:trPr>
          <w:trHeight w:val="334"/>
        </w:trPr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Commercial </w:t>
            </w:r>
          </w:p>
          <w:p w:rsidR="001B451E" w:rsidRPr="00A80399" w:rsidRDefault="001B451E">
            <w:pPr>
              <w:pStyle w:val="Default"/>
              <w:rPr>
                <w:b/>
                <w:bCs/>
              </w:rPr>
            </w:pPr>
            <w:r w:rsidRPr="00A80399">
              <w:rPr>
                <w:b/>
                <w:bCs/>
              </w:rPr>
              <w:t xml:space="preserve">Customer Support Center - CPE </w:t>
            </w:r>
          </w:p>
          <w:p w:rsidR="001B451E" w:rsidRPr="00A80399" w:rsidRDefault="001B451E">
            <w:pPr>
              <w:pStyle w:val="Default"/>
            </w:pP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CPE Technician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855-438-7273 </w:t>
            </w:r>
          </w:p>
          <w:p w:rsidR="001B451E" w:rsidRDefault="001B451E">
            <w:pPr>
              <w:pStyle w:val="Default"/>
            </w:pPr>
            <w:r w:rsidRPr="00A80399">
              <w:t xml:space="preserve">Option 1, Option 1 </w:t>
            </w:r>
          </w:p>
          <w:p w:rsidR="00A80399" w:rsidRPr="00A80399" w:rsidRDefault="00A80399">
            <w:pPr>
              <w:pStyle w:val="Default"/>
            </w:pP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CPE Lead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855-438-7273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Option 1, Option 1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Willie Gladney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585-777-7280 Office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Willie Gladney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585-777-7280 Office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Marion Wyand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585-777-3670 Office </w:t>
            </w:r>
          </w:p>
        </w:tc>
      </w:tr>
      <w:tr w:rsidR="001B451E" w:rsidRPr="00A80399">
        <w:trPr>
          <w:trHeight w:val="334"/>
        </w:trPr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Commercial </w:t>
            </w:r>
          </w:p>
          <w:p w:rsidR="001B451E" w:rsidRPr="00A80399" w:rsidRDefault="001B451E">
            <w:pPr>
              <w:pStyle w:val="Default"/>
            </w:pPr>
            <w:r w:rsidRPr="00A80399">
              <w:rPr>
                <w:b/>
                <w:bCs/>
              </w:rPr>
              <w:t xml:space="preserve">Customer Support Center – VoIP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VoIP Technician </w:t>
            </w:r>
          </w:p>
          <w:p w:rsidR="001B451E" w:rsidRPr="00A80399" w:rsidRDefault="001B451E" w:rsidP="00F73166">
            <w:pPr>
              <w:pStyle w:val="Default"/>
            </w:pPr>
            <w:r w:rsidRPr="00A80399">
              <w:t>800-716-2</w:t>
            </w:r>
            <w:r w:rsidR="0042134A">
              <w:t>4</w:t>
            </w:r>
            <w:r w:rsidRPr="00A80399">
              <w:t xml:space="preserve">25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Shift Lead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800-716-2425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Shawn Kieffer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972-908-4496 Office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Willie Gladney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585-777-7280 Office </w:t>
            </w:r>
          </w:p>
        </w:tc>
        <w:tc>
          <w:tcPr>
            <w:tcW w:w="1794" w:type="dxa"/>
          </w:tcPr>
          <w:p w:rsidR="001B451E" w:rsidRPr="00A80399" w:rsidRDefault="001B451E">
            <w:pPr>
              <w:pStyle w:val="Default"/>
            </w:pPr>
            <w:r w:rsidRPr="00A80399">
              <w:t xml:space="preserve">Marion Wyand </w:t>
            </w:r>
          </w:p>
          <w:p w:rsidR="001B451E" w:rsidRPr="00A80399" w:rsidRDefault="001B451E">
            <w:pPr>
              <w:pStyle w:val="Default"/>
            </w:pPr>
            <w:r w:rsidRPr="00A80399">
              <w:t xml:space="preserve">585-777-3670 Office </w:t>
            </w:r>
          </w:p>
        </w:tc>
      </w:tr>
    </w:tbl>
    <w:p w:rsidR="00345865" w:rsidRDefault="00A80399" w:rsidP="0042134A">
      <w:pPr>
        <w:tabs>
          <w:tab w:val="left" w:pos="2595"/>
        </w:tabs>
        <w:spacing w:line="7049" w:lineRule="exact"/>
        <w:ind w:left="100"/>
        <w:rPr>
          <w:rFonts w:ascii="Times New Roman" w:eastAsia="Times New Roman" w:hAnsi="Times New Roman" w:cs="Times New Roman"/>
          <w:sz w:val="20"/>
          <w:szCs w:val="20"/>
        </w:rPr>
      </w:pPr>
      <w:r w:rsidRPr="006544A1"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posOffset>11458575</wp:posOffset>
            </wp:positionH>
            <wp:positionV relativeFrom="paragraph">
              <wp:posOffset>-2559050</wp:posOffset>
            </wp:positionV>
            <wp:extent cx="7762875" cy="573405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2875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45865">
      <w:pgSz w:w="12240" w:h="15840"/>
      <w:pgMar w:top="940" w:right="120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B79A3"/>
    <w:multiLevelType w:val="hybridMultilevel"/>
    <w:tmpl w:val="4490C24A"/>
    <w:lvl w:ilvl="0" w:tplc="040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1" w15:restartNumberingAfterBreak="0">
    <w:nsid w:val="190F1BC9"/>
    <w:multiLevelType w:val="hybridMultilevel"/>
    <w:tmpl w:val="26060B66"/>
    <w:lvl w:ilvl="0" w:tplc="8E3E80A0">
      <w:start w:val="1"/>
      <w:numFmt w:val="bullet"/>
      <w:lvlText w:val=""/>
      <w:lvlJc w:val="left"/>
      <w:pPr>
        <w:ind w:left="1541" w:hanging="360"/>
      </w:pPr>
      <w:rPr>
        <w:rFonts w:ascii="Symbol" w:eastAsia="Symbol" w:hAnsi="Symbol" w:hint="default"/>
        <w:w w:val="100"/>
      </w:rPr>
    </w:lvl>
    <w:lvl w:ilvl="1" w:tplc="08C018F0">
      <w:start w:val="1"/>
      <w:numFmt w:val="bullet"/>
      <w:lvlText w:val="•"/>
      <w:lvlJc w:val="left"/>
      <w:pPr>
        <w:ind w:left="2386" w:hanging="360"/>
      </w:pPr>
      <w:rPr>
        <w:rFonts w:hint="default"/>
      </w:rPr>
    </w:lvl>
    <w:lvl w:ilvl="2" w:tplc="185CDA1A">
      <w:start w:val="1"/>
      <w:numFmt w:val="bullet"/>
      <w:lvlText w:val="•"/>
      <w:lvlJc w:val="left"/>
      <w:pPr>
        <w:ind w:left="3232" w:hanging="360"/>
      </w:pPr>
      <w:rPr>
        <w:rFonts w:hint="default"/>
      </w:rPr>
    </w:lvl>
    <w:lvl w:ilvl="3" w:tplc="ADB6A73E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4" w:tplc="9E0CCD42">
      <w:start w:val="1"/>
      <w:numFmt w:val="bullet"/>
      <w:lvlText w:val="•"/>
      <w:lvlJc w:val="left"/>
      <w:pPr>
        <w:ind w:left="4924" w:hanging="360"/>
      </w:pPr>
      <w:rPr>
        <w:rFonts w:hint="default"/>
      </w:rPr>
    </w:lvl>
    <w:lvl w:ilvl="5" w:tplc="0972AFDA">
      <w:start w:val="1"/>
      <w:numFmt w:val="bullet"/>
      <w:lvlText w:val="•"/>
      <w:lvlJc w:val="left"/>
      <w:pPr>
        <w:ind w:left="5770" w:hanging="360"/>
      </w:pPr>
      <w:rPr>
        <w:rFonts w:hint="default"/>
      </w:rPr>
    </w:lvl>
    <w:lvl w:ilvl="6" w:tplc="D27C8A46">
      <w:start w:val="1"/>
      <w:numFmt w:val="bullet"/>
      <w:lvlText w:val="•"/>
      <w:lvlJc w:val="left"/>
      <w:pPr>
        <w:ind w:left="6616" w:hanging="360"/>
      </w:pPr>
      <w:rPr>
        <w:rFonts w:hint="default"/>
      </w:rPr>
    </w:lvl>
    <w:lvl w:ilvl="7" w:tplc="22847F1E">
      <w:start w:val="1"/>
      <w:numFmt w:val="bullet"/>
      <w:lvlText w:val="•"/>
      <w:lvlJc w:val="left"/>
      <w:pPr>
        <w:ind w:left="7462" w:hanging="360"/>
      </w:pPr>
      <w:rPr>
        <w:rFonts w:hint="default"/>
      </w:rPr>
    </w:lvl>
    <w:lvl w:ilvl="8" w:tplc="3050FB5A">
      <w:start w:val="1"/>
      <w:numFmt w:val="bullet"/>
      <w:lvlText w:val="•"/>
      <w:lvlJc w:val="left"/>
      <w:pPr>
        <w:ind w:left="8308" w:hanging="360"/>
      </w:pPr>
      <w:rPr>
        <w:rFonts w:hint="default"/>
      </w:rPr>
    </w:lvl>
  </w:abstractNum>
  <w:abstractNum w:abstractNumId="2" w15:restartNumberingAfterBreak="0">
    <w:nsid w:val="2087093B"/>
    <w:multiLevelType w:val="hybridMultilevel"/>
    <w:tmpl w:val="B5D8C80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5B521089"/>
    <w:multiLevelType w:val="hybridMultilevel"/>
    <w:tmpl w:val="F86AA5E4"/>
    <w:lvl w:ilvl="0" w:tplc="040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4" w15:restartNumberingAfterBreak="0">
    <w:nsid w:val="6172190C"/>
    <w:multiLevelType w:val="hybridMultilevel"/>
    <w:tmpl w:val="B7280F6C"/>
    <w:lvl w:ilvl="0" w:tplc="040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5" w15:restartNumberingAfterBreak="0">
    <w:nsid w:val="6AFA565D"/>
    <w:multiLevelType w:val="hybridMultilevel"/>
    <w:tmpl w:val="E45668F2"/>
    <w:lvl w:ilvl="0" w:tplc="040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7YwMzI2MzE1NLZQ0lEKTi0uzszPAykwrAUABxpjjywAAAA="/>
  </w:docVars>
  <w:rsids>
    <w:rsidRoot w:val="00345865"/>
    <w:rsid w:val="00006E21"/>
    <w:rsid w:val="00027F0B"/>
    <w:rsid w:val="000369A3"/>
    <w:rsid w:val="000A500F"/>
    <w:rsid w:val="001B21B6"/>
    <w:rsid w:val="001B451E"/>
    <w:rsid w:val="002A1A32"/>
    <w:rsid w:val="002F0F26"/>
    <w:rsid w:val="002F5B89"/>
    <w:rsid w:val="00321877"/>
    <w:rsid w:val="00345865"/>
    <w:rsid w:val="003A6719"/>
    <w:rsid w:val="0042134A"/>
    <w:rsid w:val="005243BF"/>
    <w:rsid w:val="005D5127"/>
    <w:rsid w:val="006544A1"/>
    <w:rsid w:val="0070152C"/>
    <w:rsid w:val="007053A9"/>
    <w:rsid w:val="00765BBF"/>
    <w:rsid w:val="00776143"/>
    <w:rsid w:val="00853156"/>
    <w:rsid w:val="00922786"/>
    <w:rsid w:val="00923019"/>
    <w:rsid w:val="00A31724"/>
    <w:rsid w:val="00A80399"/>
    <w:rsid w:val="00AF0739"/>
    <w:rsid w:val="00BC7FA4"/>
    <w:rsid w:val="00C13AA1"/>
    <w:rsid w:val="00C64BEC"/>
    <w:rsid w:val="00DF1DCD"/>
    <w:rsid w:val="00DF5C72"/>
    <w:rsid w:val="00E718A8"/>
    <w:rsid w:val="00E74D7C"/>
    <w:rsid w:val="00F73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95719"/>
  <w15:docId w15:val="{73DCD3FE-A583-45CB-BBF0-1236253F0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8"/>
      <w:szCs w:val="28"/>
      <w:u w:val="single"/>
    </w:rPr>
  </w:style>
  <w:style w:type="paragraph" w:styleId="Heading2">
    <w:name w:val="heading 2"/>
    <w:basedOn w:val="Normal"/>
    <w:uiPriority w:val="1"/>
    <w:qFormat/>
    <w:pPr>
      <w:ind w:left="1541" w:hanging="360"/>
      <w:outlineLvl w:val="1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1" w:hanging="360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369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9A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B451E"/>
    <w:pPr>
      <w:widowControl/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172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mailto:dennis.debatte@ftr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dennis.debatte@ftr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lisa.boncal@ftr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476F2-F5C6-4C28-BAEC-677AF861F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alation Lists</vt:lpstr>
    </vt:vector>
  </TitlesOfParts>
  <Company>Frontier Communications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alation Lists</dc:title>
  <dc:creator>Carrier Services</dc:creator>
  <cp:lastModifiedBy>DeBatte, Dennis</cp:lastModifiedBy>
  <cp:revision>2</cp:revision>
  <cp:lastPrinted>2018-02-16T20:33:00Z</cp:lastPrinted>
  <dcterms:created xsi:type="dcterms:W3CDTF">2018-06-14T19:05:00Z</dcterms:created>
  <dcterms:modified xsi:type="dcterms:W3CDTF">2018-06-14T19:0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2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5-01-07T00:00:00Z</vt:filetime>
  </property>
</Properties>
</file>